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7683" w:rsidRDefault="00573C08">
      <w:pPr>
        <w:pStyle w:val="a4"/>
      </w:pPr>
      <w:bookmarkStart w:id="0" w:name="_GoBack"/>
      <w:bookmarkEnd w:id="0"/>
      <w:r>
        <w:t>Отчёт по 5 этапу реализации проекта</w:t>
      </w:r>
    </w:p>
    <w:p w:rsidR="00F67683" w:rsidRDefault="00573C08">
      <w:pPr>
        <w:pStyle w:val="a5"/>
      </w:pPr>
      <w:r>
        <w:t>Операционные системы</w:t>
      </w:r>
    </w:p>
    <w:p w:rsidR="00F67683" w:rsidRDefault="00573C08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67758242"/>
        <w:docPartObj>
          <w:docPartGallery w:val="Table of Contents"/>
          <w:docPartUnique/>
        </w:docPartObj>
      </w:sdtPr>
      <w:sdtEndPr/>
      <w:sdtContent>
        <w:p w:rsidR="00F67683" w:rsidRDefault="00573C08">
          <w:pPr>
            <w:pStyle w:val="ae"/>
          </w:pPr>
          <w:r>
            <w:t>Содержание</w:t>
          </w:r>
        </w:p>
        <w:p w:rsidR="00A45E6D" w:rsidRDefault="00573C0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45E6D">
            <w:fldChar w:fldCharType="separate"/>
          </w:r>
          <w:hyperlink w:anchor="_Toc104650396" w:history="1">
            <w:r w:rsidR="00A45E6D" w:rsidRPr="00B518E2">
              <w:rPr>
                <w:rStyle w:val="ad"/>
                <w:noProof/>
              </w:rPr>
              <w:t>Цель работы</w:t>
            </w:r>
            <w:r w:rsidR="00A45E6D">
              <w:rPr>
                <w:noProof/>
                <w:webHidden/>
              </w:rPr>
              <w:tab/>
            </w:r>
            <w:r w:rsidR="00A45E6D">
              <w:rPr>
                <w:noProof/>
                <w:webHidden/>
              </w:rPr>
              <w:fldChar w:fldCharType="begin"/>
            </w:r>
            <w:r w:rsidR="00A45E6D">
              <w:rPr>
                <w:noProof/>
                <w:webHidden/>
              </w:rPr>
              <w:instrText xml:space="preserve"> PAGEREF _Toc104650396 \h </w:instrText>
            </w:r>
            <w:r w:rsidR="00A45E6D">
              <w:rPr>
                <w:noProof/>
                <w:webHidden/>
              </w:rPr>
            </w:r>
            <w:r w:rsidR="00A45E6D">
              <w:rPr>
                <w:noProof/>
                <w:webHidden/>
              </w:rPr>
              <w:fldChar w:fldCharType="separate"/>
            </w:r>
            <w:r w:rsidR="00A45E6D">
              <w:rPr>
                <w:noProof/>
                <w:webHidden/>
              </w:rPr>
              <w:t>1</w:t>
            </w:r>
            <w:r w:rsidR="00A45E6D">
              <w:rPr>
                <w:noProof/>
                <w:webHidden/>
              </w:rPr>
              <w:fldChar w:fldCharType="end"/>
            </w:r>
          </w:hyperlink>
        </w:p>
        <w:p w:rsidR="00A45E6D" w:rsidRDefault="00A45E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50397" w:history="1">
            <w:r w:rsidRPr="00B518E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5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E6D" w:rsidRDefault="00A45E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50398" w:history="1">
            <w:r w:rsidRPr="00B518E2">
              <w:rPr>
                <w:rStyle w:val="ad"/>
                <w:noProof/>
              </w:rPr>
              <w:t>Реализация 5-е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50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45E6D" w:rsidRDefault="00A45E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50399" w:history="1">
            <w:r w:rsidRPr="00B518E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50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7683" w:rsidRDefault="00573C08">
          <w:r>
            <w:fldChar w:fldCharType="end"/>
          </w:r>
        </w:p>
      </w:sdtContent>
    </w:sdt>
    <w:p w:rsidR="00F67683" w:rsidRDefault="00573C08">
      <w:pPr>
        <w:pStyle w:val="1"/>
      </w:pPr>
      <w:bookmarkStart w:id="1" w:name="цель-работы"/>
      <w:bookmarkStart w:id="2" w:name="_Toc104650396"/>
      <w:r>
        <w:t>Цель работы</w:t>
      </w:r>
      <w:bookmarkEnd w:id="2"/>
    </w:p>
    <w:p w:rsidR="00F67683" w:rsidRDefault="00573C08">
      <w:pPr>
        <w:pStyle w:val="FirstParagraph"/>
      </w:pPr>
      <w:r>
        <w:t>Приобретение практических навыков размещения информации о себе (проект) и выкладывания постов на собственном сайте путем редактирования файлов в каталогах, создания новых файлов и каталогов и обновления через Терминал файлов.</w:t>
      </w:r>
    </w:p>
    <w:p w:rsidR="00F67683" w:rsidRDefault="00573C08">
      <w:pPr>
        <w:pStyle w:val="1"/>
      </w:pPr>
      <w:bookmarkStart w:id="3" w:name="задание"/>
      <w:bookmarkStart w:id="4" w:name="_Toc104650397"/>
      <w:bookmarkEnd w:id="1"/>
      <w:r>
        <w:t>Задание</w:t>
      </w:r>
      <w:bookmarkEnd w:id="4"/>
    </w:p>
    <w:p w:rsidR="00F67683" w:rsidRDefault="00573C08">
      <w:pPr>
        <w:pStyle w:val="FirstParagraph"/>
      </w:pPr>
      <w:r>
        <w:t>Добавить с сайту все о</w:t>
      </w:r>
      <w:r>
        <w:t>стальные элементы:</w:t>
      </w:r>
    </w:p>
    <w:p w:rsidR="00F67683" w:rsidRDefault="00573C08">
      <w:pPr>
        <w:pStyle w:val="Compact"/>
        <w:numPr>
          <w:ilvl w:val="0"/>
          <w:numId w:val="2"/>
        </w:numPr>
      </w:pPr>
      <w:r>
        <w:t>Сделать записи для персональных проектов.</w:t>
      </w:r>
    </w:p>
    <w:p w:rsidR="00F67683" w:rsidRDefault="00573C08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:rsidR="00F67683" w:rsidRDefault="00573C08">
      <w:pPr>
        <w:pStyle w:val="Compact"/>
        <w:numPr>
          <w:ilvl w:val="0"/>
          <w:numId w:val="2"/>
        </w:numPr>
      </w:pPr>
      <w:r>
        <w:t>Добавить пост на тему “Языки научного программирования”.</w:t>
      </w:r>
    </w:p>
    <w:p w:rsidR="00F67683" w:rsidRDefault="00573C08">
      <w:pPr>
        <w:pStyle w:val="1"/>
      </w:pPr>
      <w:bookmarkStart w:id="5" w:name="X1a0154017b84ba29945ed8dcde7852085209c30"/>
      <w:bookmarkStart w:id="6" w:name="_Toc104650398"/>
      <w:bookmarkEnd w:id="3"/>
      <w:r>
        <w:t>Реализация 5-его этапа индивидуального проекта</w:t>
      </w:r>
      <w:bookmarkEnd w:id="6"/>
    </w:p>
    <w:p w:rsidR="00F67683" w:rsidRDefault="00573C08">
      <w:pPr>
        <w:pStyle w:val="Compact"/>
        <w:numPr>
          <w:ilvl w:val="0"/>
          <w:numId w:val="3"/>
        </w:numPr>
      </w:pPr>
      <w:r>
        <w:t>Для начала запустим наш сайт: (рис. -@fig:001)</w:t>
      </w:r>
    </w:p>
    <w:p w:rsidR="00F67683" w:rsidRDefault="00573C08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585939"/>
            <wp:effectExtent l="0" t="0" r="0" b="0"/>
            <wp:docPr id="23" name="Picture" descr="Запуск работы сай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F67683" w:rsidRDefault="00573C08">
      <w:pPr>
        <w:pStyle w:val="ImageCaption"/>
      </w:pPr>
      <w:r>
        <w:t>Запуск р</w:t>
      </w:r>
      <w:r>
        <w:t>аботы сайта</w:t>
      </w:r>
    </w:p>
    <w:p w:rsidR="00F67683" w:rsidRDefault="00573C08">
      <w:pPr>
        <w:pStyle w:val="Compact"/>
        <w:numPr>
          <w:ilvl w:val="0"/>
          <w:numId w:val="4"/>
        </w:numPr>
      </w:pPr>
      <w:r>
        <w:t xml:space="preserve">Далее мы переходим в каталог </w:t>
      </w:r>
      <w:r>
        <w:rPr>
          <w:i/>
          <w:iCs/>
        </w:rPr>
        <w:t>~/blog/content/project/example</w:t>
      </w:r>
      <w:r>
        <w:t xml:space="preserve">,редактируем файл _index.md, в котором пишем о своём проекте ” Python или Java. Что лучше выбрать для изучения?“. Также добавляем в данный каталог скачанную картинку : (рис. -@fig:002, </w:t>
      </w:r>
      <w:r>
        <w:t>-@fig:003, -@fig:004, -@fig:005)</w:t>
      </w:r>
    </w:p>
    <w:p w:rsidR="00F67683" w:rsidRDefault="00573C08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2575034"/>
            <wp:effectExtent l="0" t="0" r="0" b="0"/>
            <wp:docPr id="27" name="Picture" descr="Переход в нужн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F67683" w:rsidRDefault="00573C08">
      <w:pPr>
        <w:pStyle w:val="ImageCaption"/>
      </w:pPr>
      <w:r>
        <w:t>Переход в нужный каталог</w:t>
      </w:r>
    </w:p>
    <w:p w:rsidR="00F67683" w:rsidRDefault="00573C08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691925"/>
            <wp:effectExtent l="0" t="0" r="0" b="0"/>
            <wp:docPr id="31" name="Picture" descr="Напис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67683" w:rsidRDefault="00573C08">
      <w:pPr>
        <w:pStyle w:val="ImageCaption"/>
      </w:pPr>
      <w:r>
        <w:t>Написание проекта</w:t>
      </w:r>
    </w:p>
    <w:p w:rsidR="00F67683" w:rsidRDefault="00573C08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2706762"/>
            <wp:effectExtent l="0" t="0" r="0" b="0"/>
            <wp:docPr id="35" name="Picture" descr="Напис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67683" w:rsidRDefault="00573C08">
      <w:pPr>
        <w:pStyle w:val="ImageCaption"/>
      </w:pPr>
      <w:r>
        <w:t>Написание проекта</w:t>
      </w:r>
    </w:p>
    <w:p w:rsidR="00F67683" w:rsidRDefault="00573C08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2558389"/>
            <wp:effectExtent l="0" t="0" r="0" b="0"/>
            <wp:docPr id="39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67683" w:rsidRDefault="00573C08">
      <w:pPr>
        <w:pStyle w:val="ImageCaption"/>
      </w:pPr>
      <w:r>
        <w:t>Добавление картинки</w:t>
      </w:r>
    </w:p>
    <w:p w:rsidR="00F67683" w:rsidRDefault="00573C08">
      <w:pPr>
        <w:pStyle w:val="Compact"/>
        <w:numPr>
          <w:ilvl w:val="0"/>
          <w:numId w:val="5"/>
        </w:numPr>
      </w:pPr>
      <w:r>
        <w:t xml:space="preserve">Теперь переходим в каталог </w:t>
      </w:r>
      <w:r>
        <w:rPr>
          <w:i/>
          <w:iCs/>
        </w:rPr>
        <w:t>~/blog/content/post</w:t>
      </w:r>
      <w:r>
        <w:t xml:space="preserve">, создаём каталог “Last week 28.05.22” </w:t>
      </w:r>
      <w:r>
        <w:t>и в файле _index.md добавляем информацию о прошедшей неделе. Также добавляем в данный каталог скачанную картинку: (рис. -@fig:006, -@fig:007, -@fig:008)</w:t>
      </w:r>
    </w:p>
    <w:p w:rsidR="00F67683" w:rsidRDefault="00573C08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2557994"/>
            <wp:effectExtent l="0" t="0" r="0" b="0"/>
            <wp:docPr id="43" name="Picture" descr="Переход в нужн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67683" w:rsidRDefault="00573C08">
      <w:pPr>
        <w:pStyle w:val="ImageCaption"/>
      </w:pPr>
      <w:r>
        <w:t>Переход в нужный каталог</w:t>
      </w:r>
    </w:p>
    <w:p w:rsidR="00F67683" w:rsidRDefault="00573C08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2471853"/>
            <wp:effectExtent l="0" t="0" r="0" b="0"/>
            <wp:docPr id="47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67683" w:rsidRDefault="00573C08">
      <w:pPr>
        <w:pStyle w:val="ImageCaption"/>
      </w:pPr>
      <w:r>
        <w:t>Написание поста</w:t>
      </w:r>
    </w:p>
    <w:p w:rsidR="00F67683" w:rsidRDefault="00573C08">
      <w:pPr>
        <w:pStyle w:val="CaptionedFigure"/>
      </w:pPr>
      <w:bookmarkStart w:id="14" w:name="fig:008"/>
      <w:r>
        <w:rPr>
          <w:noProof/>
          <w:lang w:eastAsia="ru-RU"/>
        </w:rPr>
        <w:drawing>
          <wp:inline distT="0" distB="0" distL="0" distR="0">
            <wp:extent cx="5334000" cy="2533285"/>
            <wp:effectExtent l="0" t="0" r="0" b="0"/>
            <wp:docPr id="51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67683" w:rsidRDefault="00573C08">
      <w:pPr>
        <w:pStyle w:val="ImageCaption"/>
      </w:pPr>
      <w:r>
        <w:t>Добавление картинки</w:t>
      </w:r>
    </w:p>
    <w:p w:rsidR="00F67683" w:rsidRDefault="00573C08">
      <w:pPr>
        <w:pStyle w:val="Compact"/>
        <w:numPr>
          <w:ilvl w:val="0"/>
          <w:numId w:val="6"/>
        </w:numPr>
      </w:pPr>
      <w:r>
        <w:t>После этого создаём каталог “Языки н</w:t>
      </w:r>
      <w:r>
        <w:t>аучного программирования” и в файле _index.md добавляем информацию о них. Также добавляем в данный каталог скачанную картинку: (рис. -@fig:009, -@fig:010, -@fig:011,-@fig:012)</w:t>
      </w:r>
    </w:p>
    <w:p w:rsidR="00F67683" w:rsidRDefault="00573C08">
      <w:pPr>
        <w:pStyle w:val="CaptionedFigure"/>
      </w:pPr>
      <w:bookmarkStart w:id="15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2589414"/>
            <wp:effectExtent l="0" t="0" r="0" b="0"/>
            <wp:docPr id="55" name="Picture" descr="Добавление картин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67683" w:rsidRDefault="00573C08">
      <w:pPr>
        <w:pStyle w:val="ImageCaption"/>
      </w:pPr>
      <w:r>
        <w:t>Добавление картинки</w:t>
      </w:r>
    </w:p>
    <w:p w:rsidR="00F67683" w:rsidRDefault="00573C08">
      <w:pPr>
        <w:pStyle w:val="CaptionedFigure"/>
      </w:pPr>
      <w:bookmarkStart w:id="16" w:name="fig:010"/>
      <w:r>
        <w:rPr>
          <w:noProof/>
          <w:lang w:eastAsia="ru-RU"/>
        </w:rPr>
        <w:drawing>
          <wp:inline distT="0" distB="0" distL="0" distR="0">
            <wp:extent cx="5334000" cy="2915561"/>
            <wp:effectExtent l="0" t="0" r="0" b="0"/>
            <wp:docPr id="59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67683" w:rsidRDefault="00573C08">
      <w:pPr>
        <w:pStyle w:val="ImageCaption"/>
      </w:pPr>
      <w:r>
        <w:t>Написание поста</w:t>
      </w:r>
    </w:p>
    <w:p w:rsidR="00F67683" w:rsidRDefault="00573C08">
      <w:pPr>
        <w:pStyle w:val="CaptionedFigure"/>
      </w:pPr>
      <w:bookmarkStart w:id="17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2929800"/>
            <wp:effectExtent l="0" t="0" r="0" b="0"/>
            <wp:docPr id="63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67683" w:rsidRDefault="00573C08">
      <w:pPr>
        <w:pStyle w:val="ImageCaption"/>
      </w:pPr>
      <w:r>
        <w:t>Написание поста</w:t>
      </w:r>
    </w:p>
    <w:p w:rsidR="00F67683" w:rsidRDefault="00573C08">
      <w:pPr>
        <w:pStyle w:val="CaptionedFigure"/>
      </w:pPr>
      <w:bookmarkStart w:id="18" w:name="fig:012"/>
      <w:r>
        <w:rPr>
          <w:noProof/>
          <w:lang w:eastAsia="ru-RU"/>
        </w:rPr>
        <w:drawing>
          <wp:inline distT="0" distB="0" distL="0" distR="0">
            <wp:extent cx="5334000" cy="2970835"/>
            <wp:effectExtent l="0" t="0" r="0" b="0"/>
            <wp:docPr id="67" name="Picture" descr="Написание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67683" w:rsidRDefault="00573C08">
      <w:pPr>
        <w:pStyle w:val="ImageCaption"/>
      </w:pPr>
      <w:r>
        <w:t>Написание поста</w:t>
      </w:r>
    </w:p>
    <w:p w:rsidR="00F67683" w:rsidRDefault="00573C08">
      <w:pPr>
        <w:pStyle w:val="Compact"/>
        <w:numPr>
          <w:ilvl w:val="0"/>
          <w:numId w:val="7"/>
        </w:numPr>
      </w:pPr>
      <w:r>
        <w:t>Теперь перейдем на сайт и проверим, учтены ли изменения. Как мы видим появился проект и добавились новые посты:(рис. -@fig:013, -@fig:014)</w:t>
      </w:r>
    </w:p>
    <w:p w:rsidR="00F67683" w:rsidRDefault="00573C08">
      <w:pPr>
        <w:pStyle w:val="CaptionedFigure"/>
      </w:pPr>
      <w:bookmarkStart w:id="19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1835587"/>
            <wp:effectExtent l="0" t="0" r="0" b="0"/>
            <wp:docPr id="71" name="Picture" descr="Проек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F67683" w:rsidRDefault="00573C08">
      <w:pPr>
        <w:pStyle w:val="ImageCaption"/>
      </w:pPr>
      <w:r>
        <w:t>Проект</w:t>
      </w:r>
    </w:p>
    <w:p w:rsidR="00F67683" w:rsidRDefault="00573C08">
      <w:pPr>
        <w:pStyle w:val="CaptionedFigure"/>
      </w:pPr>
      <w:bookmarkStart w:id="20" w:name="fig:014"/>
      <w:r>
        <w:rPr>
          <w:noProof/>
          <w:lang w:eastAsia="ru-RU"/>
        </w:rPr>
        <w:drawing>
          <wp:inline distT="0" distB="0" distL="0" distR="0">
            <wp:extent cx="5334000" cy="2138816"/>
            <wp:effectExtent l="0" t="0" r="0" b="0"/>
            <wp:docPr id="75" name="Picture" descr="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67683" w:rsidRDefault="00573C08">
      <w:pPr>
        <w:pStyle w:val="ImageCaption"/>
      </w:pPr>
      <w:r>
        <w:t>Посты</w:t>
      </w:r>
    </w:p>
    <w:p w:rsidR="00F67683" w:rsidRDefault="00573C08">
      <w:pPr>
        <w:pStyle w:val="Compact"/>
        <w:numPr>
          <w:ilvl w:val="0"/>
          <w:numId w:val="8"/>
        </w:numPr>
      </w:pPr>
      <w:r>
        <w:t>Теперь следующими командами в Терминале запускаем наш сайт для всех пользователей интернета, обновля</w:t>
      </w:r>
      <w:r>
        <w:t>ем загружаем новые каталоги и файлы в репозиторий blog на github и, перейдя в каталог public, загружаем также все каталоги и файлы в репозиторий misamsonova.github.io на github для того, чтобы обновился сайт, который могут посетить все пользователи интерне</w:t>
      </w:r>
      <w:r>
        <w:t>та:(рис. -@fig:015, -@fig:016, -@fig:017)</w:t>
      </w:r>
    </w:p>
    <w:p w:rsidR="00F67683" w:rsidRDefault="00573C08">
      <w:pPr>
        <w:pStyle w:val="CaptionedFigure"/>
      </w:pPr>
      <w:bookmarkStart w:id="21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3722850"/>
            <wp:effectExtent l="0" t="0" r="0" b="0"/>
            <wp:docPr id="79" name="Picture" descr="Запуск сервера и загрузка файлов коман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F67683" w:rsidRDefault="00573C08">
      <w:pPr>
        <w:pStyle w:val="ImageCaption"/>
      </w:pPr>
      <w:r>
        <w:t>Запуск сервера и загрузка файлов командами</w:t>
      </w:r>
    </w:p>
    <w:p w:rsidR="00F67683" w:rsidRDefault="00573C08">
      <w:pPr>
        <w:pStyle w:val="CaptionedFigure"/>
      </w:pPr>
      <w:bookmarkStart w:id="22" w:name="fig:016"/>
      <w:r>
        <w:rPr>
          <w:noProof/>
          <w:lang w:eastAsia="ru-RU"/>
        </w:rPr>
        <w:drawing>
          <wp:inline distT="0" distB="0" distL="0" distR="0">
            <wp:extent cx="5334000" cy="2457691"/>
            <wp:effectExtent l="0" t="0" r="0" b="0"/>
            <wp:docPr id="83" name="Picture" descr="Загрузка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F67683" w:rsidRDefault="00573C08">
      <w:pPr>
        <w:pStyle w:val="ImageCaption"/>
      </w:pPr>
      <w:r>
        <w:t>Загрузка файлов</w:t>
      </w:r>
    </w:p>
    <w:p w:rsidR="00F67683" w:rsidRDefault="00573C08">
      <w:pPr>
        <w:pStyle w:val="CaptionedFigure"/>
      </w:pPr>
      <w:bookmarkStart w:id="23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2029671"/>
            <wp:effectExtent l="0" t="0" r="0" b="0"/>
            <wp:docPr id="87" name="Picture" descr="Обновление репозиторий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F67683" w:rsidRDefault="00573C08">
      <w:pPr>
        <w:pStyle w:val="ImageCaption"/>
      </w:pPr>
      <w:r>
        <w:t>Обновление репозиторий на github</w:t>
      </w:r>
    </w:p>
    <w:p w:rsidR="00F67683" w:rsidRDefault="00573C08">
      <w:pPr>
        <w:pStyle w:val="Compact"/>
        <w:numPr>
          <w:ilvl w:val="0"/>
          <w:numId w:val="9"/>
        </w:numPr>
      </w:pPr>
      <w:r>
        <w:t>Наконец, перейдём на сайт misamsonova.github.io, который доступен всем пользователям интернета, и проверим, обновился ли сайт. Как мы замечаем, всё появилось:(рис. -@fig:018, -@fig:019, -@fig:020, -@fig:021, -@fig:022)</w:t>
      </w:r>
    </w:p>
    <w:p w:rsidR="00F67683" w:rsidRDefault="00573C08">
      <w:pPr>
        <w:pStyle w:val="CaptionedFigure"/>
      </w:pPr>
      <w:bookmarkStart w:id="24" w:name="fig:018"/>
      <w:r>
        <w:rPr>
          <w:noProof/>
          <w:lang w:eastAsia="ru-RU"/>
        </w:rPr>
        <w:drawing>
          <wp:inline distT="0" distB="0" distL="0" distR="0">
            <wp:extent cx="5334000" cy="2519620"/>
            <wp:effectExtent l="0" t="0" r="0" b="0"/>
            <wp:docPr id="91" name="Picture" descr="Налич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F67683" w:rsidRDefault="00573C08">
      <w:pPr>
        <w:pStyle w:val="ImageCaption"/>
      </w:pPr>
      <w:r>
        <w:t>Наличие новых постов</w:t>
      </w:r>
    </w:p>
    <w:p w:rsidR="00F67683" w:rsidRDefault="00573C08">
      <w:pPr>
        <w:pStyle w:val="CaptionedFigure"/>
      </w:pPr>
      <w:bookmarkStart w:id="25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2560660"/>
            <wp:effectExtent l="0" t="0" r="0" b="0"/>
            <wp:docPr id="95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F67683" w:rsidRDefault="00573C08">
      <w:pPr>
        <w:pStyle w:val="ImageCaption"/>
      </w:pPr>
      <w:r>
        <w:t>Содержание н</w:t>
      </w:r>
      <w:r>
        <w:t>овых постов</w:t>
      </w:r>
    </w:p>
    <w:p w:rsidR="00F67683" w:rsidRDefault="00573C08">
      <w:pPr>
        <w:pStyle w:val="CaptionedFigure"/>
      </w:pPr>
      <w:bookmarkStart w:id="26" w:name="fig:020"/>
      <w:r>
        <w:rPr>
          <w:noProof/>
          <w:lang w:eastAsia="ru-RU"/>
        </w:rPr>
        <w:drawing>
          <wp:inline distT="0" distB="0" distL="0" distR="0">
            <wp:extent cx="5334000" cy="2560998"/>
            <wp:effectExtent l="0" t="0" r="0" b="0"/>
            <wp:docPr id="99" name="Picture" descr="Содержание новых по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F67683" w:rsidRDefault="00573C08">
      <w:pPr>
        <w:pStyle w:val="ImageCaption"/>
      </w:pPr>
      <w:r>
        <w:t>Содержание новых постов</w:t>
      </w:r>
    </w:p>
    <w:p w:rsidR="00F67683" w:rsidRDefault="00573C08">
      <w:pPr>
        <w:pStyle w:val="CaptionedFigure"/>
      </w:pPr>
      <w:bookmarkStart w:id="27" w:name="fig:021"/>
      <w:r>
        <w:rPr>
          <w:noProof/>
          <w:lang w:eastAsia="ru-RU"/>
        </w:rPr>
        <w:drawing>
          <wp:inline distT="0" distB="0" distL="0" distR="0">
            <wp:extent cx="5334000" cy="2240676"/>
            <wp:effectExtent l="0" t="0" r="0" b="0"/>
            <wp:docPr id="103" name="Picture" descr="Появление на обновлённом сайт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F67683" w:rsidRDefault="00573C08">
      <w:pPr>
        <w:pStyle w:val="ImageCaption"/>
      </w:pPr>
      <w:r>
        <w:t>Появление на обновлённом сайте проекта</w:t>
      </w:r>
    </w:p>
    <w:p w:rsidR="00F67683" w:rsidRDefault="00573C08">
      <w:pPr>
        <w:pStyle w:val="CaptionedFigure"/>
      </w:pPr>
      <w:bookmarkStart w:id="28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2595993"/>
            <wp:effectExtent l="0" t="0" r="0" b="0"/>
            <wp:docPr id="107" name="Picture" descr="Содержание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F67683" w:rsidRDefault="00573C08">
      <w:pPr>
        <w:pStyle w:val="ImageCaption"/>
      </w:pPr>
      <w:r>
        <w:t>Содержание проекта</w:t>
      </w:r>
    </w:p>
    <w:p w:rsidR="00F67683" w:rsidRDefault="00573C08">
      <w:pPr>
        <w:pStyle w:val="1"/>
      </w:pPr>
      <w:bookmarkStart w:id="29" w:name="вывод"/>
      <w:bookmarkStart w:id="30" w:name="_Toc104650399"/>
      <w:bookmarkEnd w:id="5"/>
      <w:r>
        <w:t>Вывод</w:t>
      </w:r>
      <w:bookmarkEnd w:id="30"/>
    </w:p>
    <w:p w:rsidR="00F67683" w:rsidRDefault="00573C08">
      <w:pPr>
        <w:pStyle w:val="FirstParagraph"/>
      </w:pPr>
      <w:r>
        <w:t>В процессе реализации 5-ого этапа мы приобрели практические навыки размещения информации о себе (проект) и выкладывания постов на собственном сайте пу</w:t>
      </w:r>
      <w:r>
        <w:t>тем редактирования файлов в каталогах, создания новых файлов и каталогов и обновления через Терминал файлов.</w:t>
      </w:r>
      <w:bookmarkEnd w:id="29"/>
    </w:p>
    <w:sectPr w:rsidR="00F6768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3C08" w:rsidRDefault="00573C08">
      <w:pPr>
        <w:spacing w:after="0"/>
      </w:pPr>
      <w:r>
        <w:separator/>
      </w:r>
    </w:p>
  </w:endnote>
  <w:endnote w:type="continuationSeparator" w:id="0">
    <w:p w:rsidR="00573C08" w:rsidRDefault="00573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3C08" w:rsidRDefault="00573C08">
      <w:r>
        <w:separator/>
      </w:r>
    </w:p>
  </w:footnote>
  <w:footnote w:type="continuationSeparator" w:id="0">
    <w:p w:rsidR="00573C08" w:rsidRDefault="00573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50DEED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EF44E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35CE9F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2F7E6EB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D6F04E2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35FEC4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AC6676F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67683"/>
    <w:rsid w:val="00573C08"/>
    <w:rsid w:val="00A45E6D"/>
    <w:rsid w:val="00F676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45E6D"/>
    <w:pPr>
      <w:spacing w:after="100"/>
    </w:pPr>
  </w:style>
  <w:style w:type="paragraph" w:styleId="af">
    <w:name w:val="Balloon Text"/>
    <w:basedOn w:val="a"/>
    <w:link w:val="af0"/>
    <w:rsid w:val="00A45E6D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45E6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1</Words>
  <Characters>2746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5 этапу реализации проекта</vt:lpstr>
    </vt:vector>
  </TitlesOfParts>
  <Company/>
  <LinksUpToDate>false</LinksUpToDate>
  <CharactersWithSpaces>3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реализации проекта</dc:title>
  <dc:creator>Самсонова Мария Ильинична</dc:creator>
  <cp:lastModifiedBy>VBX</cp:lastModifiedBy>
  <cp:revision>3</cp:revision>
  <cp:lastPrinted>2022-05-28T14:13:00Z</cp:lastPrinted>
  <dcterms:created xsi:type="dcterms:W3CDTF">2022-05-28T14:12:00Z</dcterms:created>
  <dcterms:modified xsi:type="dcterms:W3CDTF">2022-05-28T14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